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E206E5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3824BE">
              <w:rPr>
                <w:rFonts w:ascii="Cambria" w:hAnsi="Cambria" w:cstheme="minorHAnsi"/>
              </w:rPr>
              <w:t>Ruuskanen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V.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bookmarkStart w:id="0" w:name="_GoBack"/>
            <w:bookmarkEnd w:id="0"/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E492F" w14:textId="77777777" w:rsidR="00E206E5" w:rsidRDefault="00E206E5" w:rsidP="009E1FEB">
      <w:pPr>
        <w:spacing w:after="0" w:line="240" w:lineRule="auto"/>
      </w:pPr>
      <w:r>
        <w:separator/>
      </w:r>
    </w:p>
  </w:endnote>
  <w:endnote w:type="continuationSeparator" w:id="0">
    <w:p w14:paraId="3976419F" w14:textId="77777777" w:rsidR="00E206E5" w:rsidRDefault="00E206E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8F988" w14:textId="77777777" w:rsidR="00E206E5" w:rsidRDefault="00E206E5" w:rsidP="009E1FEB">
      <w:pPr>
        <w:spacing w:after="0" w:line="240" w:lineRule="auto"/>
      </w:pPr>
      <w:r>
        <w:separator/>
      </w:r>
    </w:p>
  </w:footnote>
  <w:footnote w:type="continuationSeparator" w:id="0">
    <w:p w14:paraId="4F17ED03" w14:textId="77777777" w:rsidR="00E206E5" w:rsidRDefault="00E206E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rBQBT5F5u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06E5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50642-9C4C-4857-9D4D-12452C87B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2774</Words>
  <Characters>15813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8</cp:revision>
  <cp:lastPrinted>2025-03-24T05:42:00Z</cp:lastPrinted>
  <dcterms:created xsi:type="dcterms:W3CDTF">2025-03-24T04:46:00Z</dcterms:created>
  <dcterms:modified xsi:type="dcterms:W3CDTF">2025-04-04T11:27:00Z</dcterms:modified>
</cp:coreProperties>
</file>